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Iran</w:t>
      </w:r>
      <w:r>
        <w:t xml:space="preserve"> </w:t>
      </w:r>
      <w:r>
        <w:t xml:space="preserve">Tehran</w:t>
      </w:r>
    </w:p>
    <w:bookmarkStart w:id="20" w:name="Xa60055f2cd067121377d930105c51c38f7da3e7"/>
    <w:p>
      <w:pPr>
        <w:pStyle w:val="Heading1"/>
      </w:pPr>
      <w:r>
        <w:t xml:space="preserve">Cover Letter for Musician Position in Iran Tehran</w:t>
      </w:r>
    </w:p>
    <w:p>
      <w:pPr>
        <w:pStyle w:val="FirstParagraph"/>
      </w:pPr>
      <w:r>
        <w:rPr>
          <w:bCs/>
          <w:b/>
        </w:rPr>
        <w:t xml:space="preserve">Dear [Hiring Manager's Name],</w:t>
      </w:r>
    </w:p>
    <w:p>
      <w:pPr>
        <w:pStyle w:val="BodyText"/>
      </w:pPr>
      <w:r>
        <w:t xml:space="preserve">I am writing to express my enthusiastic interest in the Musician position at your esteemed organization in Iran, Tehran. As a passionate and experienced musician deeply rooted in the vibrant cultural landscape of Iran, I am eager to contribute my artistic talents, technical expertise, and dedication to music education or performance opportunities that align with the rich traditions of Iranian music. This Cover Letter is not merely an application; it is a testament to my commitment to preserving and innovating musical heritage in one of the world’s most historically significant cities—Tehran.</w:t>
      </w:r>
    </w:p>
    <w:p>
      <w:pPr>
        <w:pStyle w:val="BodyText"/>
      </w:pPr>
      <w:r>
        <w:t xml:space="preserve">My journey as a Musician began in the heart of Iran, where I was immersed in the profound rhythms of traditional Persian music, from the soulful melodies of Persian classical music to the dynamic energy of contemporary genres. Tehran, as a cultural hub, has always been a source of inspiration for me. The city’s unique blend of ancient and modern influences has shaped my creative identity, allowing me to bridge centuries-old traditions with innovative expressions. Whether performing in historic venues or collaborating with fellow artists on experimental projects, I have consistently sought to honor the legacy of Iranian music while pushing its boundaries.</w:t>
      </w:r>
    </w:p>
    <w:p>
      <w:pPr>
        <w:pStyle w:val="BodyText"/>
      </w:pPr>
      <w:r>
        <w:t xml:space="preserve">As a Musician, I have cultivated a diverse skill set that includes proficiency in traditional instruments such as the</w:t>
      </w:r>
      <w:r>
        <w:t xml:space="preserve"> </w:t>
      </w:r>
      <w:r>
        <w:rPr>
          <w:iCs/>
          <w:i/>
        </w:rPr>
        <w:t xml:space="preserve">kamancheh</w:t>
      </w:r>
      <w:r>
        <w:t xml:space="preserve"> </w:t>
      </w:r>
      <w:r>
        <w:t xml:space="preserve">(spike fiddle),</w:t>
      </w:r>
      <w:r>
        <w:t xml:space="preserve"> </w:t>
      </w:r>
      <w:r>
        <w:rPr>
          <w:iCs/>
          <w:i/>
        </w:rPr>
        <w:t xml:space="preserve">tar</w:t>
      </w:r>
      <w:r>
        <w:t xml:space="preserve">, and</w:t>
      </w:r>
      <w:r>
        <w:t xml:space="preserve"> </w:t>
      </w:r>
      <w:r>
        <w:rPr>
          <w:iCs/>
          <w:i/>
        </w:rPr>
        <w:t xml:space="preserve">setar</w:t>
      </w:r>
      <w:r>
        <w:t xml:space="preserve">, alongside a deep understanding of Iranian music theory and composition. My formal training in music education, combined with years of practical experience, has enabled me to perform in prestigious events across Tehran, including the annual Tehran Music Festival and private recitals for cultural institutions. These experiences have not only honed my technical abilities but also strengthened my ability to connect with audiences through the universal language of music.</w:t>
      </w:r>
    </w:p>
    <w:p>
      <w:pPr>
        <w:pStyle w:val="BodyText"/>
      </w:pPr>
      <w:r>
        <w:t xml:space="preserve">What sets me apart as a Musician is my unwavering dedication to community engagement and cultural preservation. In Iran Tehran, I have actively participated in workshops that teach traditional music to young students, fostering a new generation of musicians who appreciate the depth of their heritage. I believe that music is more than entertainment—it is a vehicle for storytelling, identity, and social cohesion. This philosophy drives me to seek opportunities where I can contribute to the cultural fabric of Tehran while continuing my own artistic growth.</w:t>
      </w:r>
    </w:p>
    <w:p>
      <w:pPr>
        <w:pStyle w:val="BodyText"/>
      </w:pPr>
      <w:r>
        <w:t xml:space="preserve">One of the key aspects that drew me to this opportunity is the chance to work within an organization that values innovation and tradition in equal measure. The music scene in Iran, particularly in Tehran, is evolving rapidly, with artists blending classical elements with modern genres like pop, jazz, and electronic music. I am eager to bring my creative vision to a team that shares this forward-thinking approach while respecting the roots of Iranian musical identity. My ability to adapt to different styles—whether performing a traditional</w:t>
      </w:r>
      <w:r>
        <w:t xml:space="preserve"> </w:t>
      </w:r>
      <w:r>
        <w:rPr>
          <w:iCs/>
          <w:i/>
        </w:rPr>
        <w:t xml:space="preserve">radif</w:t>
      </w:r>
      <w:r>
        <w:t xml:space="preserve"> </w:t>
      </w:r>
      <w:r>
        <w:t xml:space="preserve">piece or composing contemporary tracks—makes me a versatile candidate for any role that requires artistic versatility.</w:t>
      </w:r>
    </w:p>
    <w:p>
      <w:pPr>
        <w:pStyle w:val="BodyText"/>
      </w:pPr>
      <w:r>
        <w:t xml:space="preserve">In addition to my performance skills, I have a strong background in music production and collaboration. I have worked with local artists, producers, and composers to create original works that resonate with both traditional and modern audiences. In Tehran, I have also contributed to the development of educational programs that integrate technology into music teaching, ensuring that students are equipped with tools to explore their creativity in a rapidly changing world. These experiences have reinforced my belief in the transformative power of music and its ability to transcend cultural and linguistic barriers.</w:t>
      </w:r>
    </w:p>
    <w:p>
      <w:pPr>
        <w:pStyle w:val="BodyText"/>
      </w:pPr>
      <w:r>
        <w:t xml:space="preserve">As a Musician in Iran Tehran, I am deeply aware of the challenges and opportunities that come with creating art in this dynamic environment. The city’s thriving arts scene, supported by institutions such as the Tehran Symphony Orchestra and the Iranian Ministry of Culture, provides a fertile ground for innovation. However, it also requires musicians to navigate a complex landscape of tradition and modernity. My ability to balance these elements—whether through rigorous practice of classical techniques or experimenting with new sounds—has allowed me to thrive in this setting.</w:t>
      </w:r>
    </w:p>
    <w:p>
      <w:pPr>
        <w:pStyle w:val="BodyText"/>
      </w:pPr>
      <w:r>
        <w:t xml:space="preserve">What excites me most about this opportunity is the potential to contribute to an organization that values both the preservation of Iranian musical heritage and its evolution. I am particularly drawn to your mission of promoting cultural exchange through music, as it aligns with my own goals as a Musician. Whether it is through public performances, educational outreach, or collaborative projects, I am confident that my skills and passion will add value to your team.</w:t>
      </w:r>
    </w:p>
    <w:p>
      <w:pPr>
        <w:pStyle w:val="BodyText"/>
      </w:pPr>
      <w:r>
        <w:t xml:space="preserve">Thank you for considering my application. I would be honored to bring my expertise and dedication to your organization in Iran Tehran. I am available at [Your Phone Number] or [Your Email Address] for further discussion and would welcome the opportunity to meet in person or via video call to explore how my background as a Musician can align with your vision. I look forward to the possibility of contributing to the continued growth and excellence of your institution.</w:t>
      </w:r>
    </w:p>
    <w:p>
      <w:pPr>
        <w:pStyle w:val="BodyText"/>
      </w:pPr>
      <w:r>
        <w:t xml:space="preserve">Sincerely,</w:t>
      </w:r>
      <w:r>
        <w:br/>
      </w:r>
      <w:r>
        <w:rPr>
          <w:bCs/>
          <w:b/>
        </w:rPr>
        <w:t xml:space="preserve">[Your Full Name]</w:t>
      </w:r>
      <w:r>
        <w:br/>
      </w:r>
      <w:r>
        <w:t xml:space="preserve">[Your Address, if applicabl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Iran Tehran</dc:title>
  <dc:creator/>
  <dc:language>en</dc:language>
  <cp:keywords/>
  <dcterms:created xsi:type="dcterms:W3CDTF">2025-12-13T09:49:34Z</dcterms:created>
  <dcterms:modified xsi:type="dcterms:W3CDTF">2025-12-13T09:49:34Z</dcterms:modified>
</cp:coreProperties>
</file>

<file path=docProps/custom.xml><?xml version="1.0" encoding="utf-8"?>
<Properties xmlns="http://schemas.openxmlformats.org/officeDocument/2006/custom-properties" xmlns:vt="http://schemas.openxmlformats.org/officeDocument/2006/docPropsVTypes"/>
</file>